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4289A" w14:textId="77777777" w:rsidR="005B55C9" w:rsidRDefault="005B55C9" w:rsidP="00607913">
      <w:pPr>
        <w:jc w:val="center"/>
        <w:rPr>
          <w:b/>
          <w:bCs/>
          <w:noProof/>
        </w:rPr>
      </w:pPr>
    </w:p>
    <w:p w14:paraId="75BD7431" w14:textId="21A697E1" w:rsidR="00607913" w:rsidRDefault="009C74BA" w:rsidP="00607913">
      <w:pPr>
        <w:jc w:val="center"/>
        <w:rPr>
          <w:b/>
          <w:bCs/>
          <w:noProof/>
        </w:rPr>
      </w:pPr>
      <w:r>
        <w:rPr>
          <w:b/>
          <w:bCs/>
          <w:noProof/>
        </w:rPr>
        <w:t>Change Order</w:t>
      </w:r>
      <w:r w:rsidR="00622C13" w:rsidRPr="00607913">
        <w:rPr>
          <w:b/>
          <w:bCs/>
          <w:noProof/>
        </w:rPr>
        <w:t xml:space="preserve"> Form</w:t>
      </w:r>
    </w:p>
    <w:p w14:paraId="0F1D6264" w14:textId="77777777" w:rsidR="005B55C9" w:rsidRPr="00607913" w:rsidRDefault="005B55C9" w:rsidP="00607913">
      <w:pPr>
        <w:jc w:val="center"/>
        <w:rPr>
          <w:b/>
          <w:bCs/>
          <w:noProof/>
        </w:rPr>
      </w:pPr>
    </w:p>
    <w:tbl>
      <w:tblPr>
        <w:tblStyle w:val="TableGridLight"/>
        <w:tblW w:w="0" w:type="auto"/>
        <w:tblLook w:val="04A0" w:firstRow="1" w:lastRow="0" w:firstColumn="1" w:lastColumn="0" w:noHBand="0" w:noVBand="1"/>
      </w:tblPr>
      <w:tblGrid>
        <w:gridCol w:w="2515"/>
        <w:gridCol w:w="2159"/>
        <w:gridCol w:w="2341"/>
        <w:gridCol w:w="2335"/>
      </w:tblGrid>
      <w:tr w:rsidR="00607913" w:rsidRPr="009C74BA" w14:paraId="3260D4AC" w14:textId="77777777" w:rsidTr="009C74BA">
        <w:tc>
          <w:tcPr>
            <w:tcW w:w="2515" w:type="dxa"/>
          </w:tcPr>
          <w:p w14:paraId="0B05536A" w14:textId="77777777" w:rsidR="00607913" w:rsidRPr="009C74BA" w:rsidRDefault="00607913" w:rsidP="006A3F62">
            <w:pPr>
              <w:rPr>
                <w:rFonts w:cstheme="minorHAnsi"/>
              </w:rPr>
            </w:pPr>
            <w:r w:rsidRPr="009C74BA">
              <w:rPr>
                <w:rFonts w:cstheme="minorHAnsi"/>
              </w:rPr>
              <w:t>Today’s Date:</w:t>
            </w:r>
          </w:p>
        </w:tc>
        <w:tc>
          <w:tcPr>
            <w:tcW w:w="2159" w:type="dxa"/>
          </w:tcPr>
          <w:p w14:paraId="665DCBD1" w14:textId="77777777" w:rsidR="00607913" w:rsidRPr="009C74BA" w:rsidRDefault="00607913" w:rsidP="006A3F62">
            <w:pPr>
              <w:rPr>
                <w:rFonts w:cstheme="minorHAnsi"/>
                <w:b/>
                <w:bCs/>
                <w:lang w:val="en-AU"/>
              </w:rPr>
            </w:pPr>
          </w:p>
        </w:tc>
        <w:tc>
          <w:tcPr>
            <w:tcW w:w="2341" w:type="dxa"/>
          </w:tcPr>
          <w:p w14:paraId="3761079D" w14:textId="77777777" w:rsidR="00607913" w:rsidRPr="009C74BA" w:rsidRDefault="00607913" w:rsidP="006A3F62">
            <w:pPr>
              <w:rPr>
                <w:rFonts w:cstheme="minorHAnsi"/>
              </w:rPr>
            </w:pPr>
            <w:r w:rsidRPr="009C74BA">
              <w:rPr>
                <w:rFonts w:cstheme="minorHAnsi"/>
              </w:rPr>
              <w:t>Customer Name</w:t>
            </w:r>
          </w:p>
        </w:tc>
        <w:tc>
          <w:tcPr>
            <w:tcW w:w="2335" w:type="dxa"/>
          </w:tcPr>
          <w:p w14:paraId="206DE116" w14:textId="77777777" w:rsidR="00607913" w:rsidRPr="009C74BA" w:rsidRDefault="00607913" w:rsidP="006A3F62">
            <w:pPr>
              <w:rPr>
                <w:rFonts w:cstheme="minorHAnsi"/>
                <w:b/>
                <w:bCs/>
                <w:lang w:val="en-AU"/>
              </w:rPr>
            </w:pPr>
          </w:p>
        </w:tc>
      </w:tr>
      <w:tr w:rsidR="00607913" w:rsidRPr="009C74BA" w14:paraId="75E8FAE0" w14:textId="77777777" w:rsidTr="009C74BA">
        <w:tc>
          <w:tcPr>
            <w:tcW w:w="2515" w:type="dxa"/>
          </w:tcPr>
          <w:p w14:paraId="47CB8F7E" w14:textId="77777777" w:rsidR="00607913" w:rsidRPr="009C74BA" w:rsidRDefault="00607913" w:rsidP="006A3F62">
            <w:pPr>
              <w:rPr>
                <w:rFonts w:cstheme="minorHAnsi"/>
              </w:rPr>
            </w:pPr>
            <w:r w:rsidRPr="009C74BA">
              <w:rPr>
                <w:rFonts w:cstheme="minorHAnsi"/>
              </w:rPr>
              <w:t>Insurer Claim #:</w:t>
            </w:r>
          </w:p>
        </w:tc>
        <w:tc>
          <w:tcPr>
            <w:tcW w:w="2159" w:type="dxa"/>
          </w:tcPr>
          <w:p w14:paraId="674CB9C6" w14:textId="77777777" w:rsidR="00607913" w:rsidRPr="009C74BA" w:rsidRDefault="00607913" w:rsidP="006A3F62">
            <w:pPr>
              <w:rPr>
                <w:rFonts w:cstheme="minorHAnsi"/>
                <w:b/>
                <w:bCs/>
                <w:lang w:val="en-AU"/>
              </w:rPr>
            </w:pPr>
          </w:p>
        </w:tc>
        <w:tc>
          <w:tcPr>
            <w:tcW w:w="2341" w:type="dxa"/>
          </w:tcPr>
          <w:p w14:paraId="057FDB71" w14:textId="4049952D" w:rsidR="00607913" w:rsidRPr="009C74BA" w:rsidRDefault="000C25D8" w:rsidP="006A3F62">
            <w:pPr>
              <w:rPr>
                <w:rFonts w:cstheme="minorHAnsi"/>
              </w:rPr>
            </w:pPr>
            <w:proofErr w:type="spellStart"/>
            <w:r>
              <w:rPr>
                <w:rFonts w:cstheme="minorHAnsi"/>
              </w:rPr>
              <w:t>Eberl</w:t>
            </w:r>
            <w:proofErr w:type="spellEnd"/>
            <w:r>
              <w:rPr>
                <w:rFonts w:cstheme="minorHAnsi"/>
              </w:rPr>
              <w:t xml:space="preserve"> </w:t>
            </w:r>
            <w:r w:rsidR="00607913" w:rsidRPr="009C74BA">
              <w:rPr>
                <w:rFonts w:cstheme="minorHAnsi"/>
              </w:rPr>
              <w:t>#:</w:t>
            </w:r>
          </w:p>
        </w:tc>
        <w:tc>
          <w:tcPr>
            <w:tcW w:w="2335" w:type="dxa"/>
          </w:tcPr>
          <w:p w14:paraId="151230DB" w14:textId="77777777" w:rsidR="00607913" w:rsidRPr="009C74BA" w:rsidRDefault="00607913" w:rsidP="006A3F62">
            <w:pPr>
              <w:rPr>
                <w:rFonts w:cstheme="minorHAnsi"/>
                <w:b/>
                <w:bCs/>
                <w:lang w:val="en-AU"/>
              </w:rPr>
            </w:pPr>
          </w:p>
        </w:tc>
      </w:tr>
      <w:tr w:rsidR="009C74BA" w:rsidRPr="009C74BA" w14:paraId="7E458CC7" w14:textId="77777777" w:rsidTr="00F328D1">
        <w:tc>
          <w:tcPr>
            <w:tcW w:w="2515" w:type="dxa"/>
          </w:tcPr>
          <w:p w14:paraId="05ED61DC" w14:textId="77777777" w:rsidR="009C74BA" w:rsidRPr="009C74BA" w:rsidRDefault="009C74BA" w:rsidP="006A3F62">
            <w:pPr>
              <w:rPr>
                <w:rFonts w:cstheme="minorHAnsi"/>
              </w:rPr>
            </w:pPr>
            <w:r w:rsidRPr="009C74BA">
              <w:rPr>
                <w:rFonts w:cstheme="minorHAnsi"/>
              </w:rPr>
              <w:t>Property Address:</w:t>
            </w:r>
          </w:p>
        </w:tc>
        <w:tc>
          <w:tcPr>
            <w:tcW w:w="6835" w:type="dxa"/>
            <w:gridSpan w:val="3"/>
          </w:tcPr>
          <w:p w14:paraId="20BC98FB" w14:textId="77777777" w:rsidR="009C74BA" w:rsidRPr="009C74BA" w:rsidRDefault="009C74BA" w:rsidP="006A3F62">
            <w:pPr>
              <w:rPr>
                <w:rFonts w:cstheme="minorHAnsi"/>
                <w:b/>
                <w:bCs/>
                <w:lang w:val="en-AU"/>
              </w:rPr>
            </w:pPr>
          </w:p>
        </w:tc>
      </w:tr>
      <w:tr w:rsidR="00607913" w:rsidRPr="009C74BA" w14:paraId="313A4585" w14:textId="77777777" w:rsidTr="009C74BA">
        <w:tc>
          <w:tcPr>
            <w:tcW w:w="2515" w:type="dxa"/>
          </w:tcPr>
          <w:p w14:paraId="4D36A5F4" w14:textId="77777777" w:rsidR="00607913" w:rsidRPr="009C74BA" w:rsidRDefault="00607913" w:rsidP="006A3F62">
            <w:pPr>
              <w:rPr>
                <w:rFonts w:cstheme="minorHAnsi"/>
              </w:rPr>
            </w:pPr>
            <w:r w:rsidRPr="009C74BA">
              <w:rPr>
                <w:rFonts w:cstheme="minorHAnsi"/>
              </w:rPr>
              <w:t>Participating Buyer Name:</w:t>
            </w:r>
          </w:p>
        </w:tc>
        <w:tc>
          <w:tcPr>
            <w:tcW w:w="2159" w:type="dxa"/>
          </w:tcPr>
          <w:p w14:paraId="44895EA0" w14:textId="77777777" w:rsidR="00607913" w:rsidRPr="009C74BA" w:rsidRDefault="00607913" w:rsidP="006A3F62">
            <w:pPr>
              <w:rPr>
                <w:rFonts w:cstheme="minorHAnsi"/>
                <w:b/>
                <w:bCs/>
                <w:lang w:val="en-AU"/>
              </w:rPr>
            </w:pPr>
          </w:p>
        </w:tc>
        <w:tc>
          <w:tcPr>
            <w:tcW w:w="2341" w:type="dxa"/>
          </w:tcPr>
          <w:p w14:paraId="650009EC" w14:textId="61ECB49D" w:rsidR="00607913" w:rsidRPr="009C74BA" w:rsidRDefault="000C25D8" w:rsidP="006A3F62">
            <w:pPr>
              <w:rPr>
                <w:rFonts w:cstheme="minorHAnsi"/>
              </w:rPr>
            </w:pPr>
            <w:proofErr w:type="spellStart"/>
            <w:r>
              <w:rPr>
                <w:rFonts w:cstheme="minorHAnsi"/>
              </w:rPr>
              <w:t>Eberl</w:t>
            </w:r>
            <w:proofErr w:type="spellEnd"/>
            <w:r>
              <w:rPr>
                <w:rFonts w:cstheme="minorHAnsi"/>
              </w:rPr>
              <w:t xml:space="preserve"> </w:t>
            </w:r>
            <w:r w:rsidR="00607913" w:rsidRPr="009C74BA">
              <w:rPr>
                <w:rFonts w:cstheme="minorHAnsi"/>
              </w:rPr>
              <w:t>Network Contractor</w:t>
            </w:r>
          </w:p>
        </w:tc>
        <w:tc>
          <w:tcPr>
            <w:tcW w:w="2335" w:type="dxa"/>
          </w:tcPr>
          <w:p w14:paraId="4D898EDB" w14:textId="77777777" w:rsidR="00607913" w:rsidRPr="009C74BA" w:rsidRDefault="00607913" w:rsidP="006A3F62">
            <w:pPr>
              <w:rPr>
                <w:rFonts w:cstheme="minorHAnsi"/>
                <w:b/>
                <w:bCs/>
                <w:lang w:val="en-AU"/>
              </w:rPr>
            </w:pPr>
          </w:p>
        </w:tc>
      </w:tr>
    </w:tbl>
    <w:p w14:paraId="7F1BCE9E" w14:textId="77777777" w:rsidR="009C74BA" w:rsidRPr="009C74BA" w:rsidRDefault="009C74BA" w:rsidP="00607913">
      <w:pPr>
        <w:jc w:val="both"/>
        <w:rPr>
          <w:rFonts w:cstheme="minorHAnsi"/>
          <w:sz w:val="22"/>
          <w:szCs w:val="22"/>
        </w:rPr>
      </w:pPr>
    </w:p>
    <w:p w14:paraId="572D3D29" w14:textId="77777777" w:rsidR="009C74BA" w:rsidRPr="009C74BA" w:rsidRDefault="009C74BA" w:rsidP="009C74BA">
      <w:pPr>
        <w:autoSpaceDE w:val="0"/>
        <w:autoSpaceDN w:val="0"/>
        <w:adjustRightInd w:val="0"/>
        <w:rPr>
          <w:rFonts w:cstheme="minorHAnsi"/>
          <w:color w:val="000000"/>
          <w:sz w:val="22"/>
          <w:szCs w:val="22"/>
        </w:rPr>
      </w:pPr>
    </w:p>
    <w:p w14:paraId="7D902A5A" w14:textId="4FE108A2" w:rsidR="009C74BA" w:rsidRPr="009C74BA" w:rsidRDefault="009C74BA" w:rsidP="009C74BA">
      <w:pPr>
        <w:autoSpaceDE w:val="0"/>
        <w:autoSpaceDN w:val="0"/>
        <w:adjustRightInd w:val="0"/>
        <w:rPr>
          <w:rFonts w:cstheme="minorHAnsi"/>
          <w:color w:val="000000"/>
          <w:sz w:val="22"/>
          <w:szCs w:val="22"/>
        </w:rPr>
      </w:pPr>
      <w:r w:rsidRPr="009C74BA">
        <w:rPr>
          <w:rFonts w:cstheme="minorHAnsi"/>
          <w:color w:val="000000"/>
          <w:sz w:val="22"/>
          <w:szCs w:val="22"/>
        </w:rPr>
        <w:t xml:space="preserve">The cleaning, repair, restoration, installation, and/or replacement services to be performed at the Property Address as presented in the Work Authorization </w:t>
      </w:r>
      <w:proofErr w:type="gramStart"/>
      <w:r w:rsidRPr="009C74BA">
        <w:rPr>
          <w:rFonts w:cstheme="minorHAnsi"/>
          <w:color w:val="000000"/>
          <w:sz w:val="22"/>
          <w:szCs w:val="22"/>
        </w:rPr>
        <w:t>entered into</w:t>
      </w:r>
      <w:proofErr w:type="gramEnd"/>
      <w:r w:rsidRPr="009C74BA">
        <w:rPr>
          <w:rFonts w:cstheme="minorHAnsi"/>
          <w:color w:val="000000"/>
          <w:sz w:val="22"/>
          <w:szCs w:val="22"/>
        </w:rPr>
        <w:t xml:space="preserve"> on _________ is revised and changed to include the cleaning, repair, restoration, installation, and/or replacement services contemplated in the Revised Scope of Work attached hereto. </w:t>
      </w:r>
    </w:p>
    <w:p w14:paraId="1EB5C472" w14:textId="50D9DFFF" w:rsidR="009C74BA" w:rsidRPr="009C74BA" w:rsidRDefault="009C74BA" w:rsidP="009C74BA">
      <w:pPr>
        <w:autoSpaceDE w:val="0"/>
        <w:autoSpaceDN w:val="0"/>
        <w:adjustRightInd w:val="0"/>
        <w:rPr>
          <w:rFonts w:cstheme="minorHAnsi"/>
          <w:color w:val="000000"/>
          <w:sz w:val="22"/>
          <w:szCs w:val="22"/>
        </w:rPr>
      </w:pPr>
      <w:r w:rsidRPr="009C74BA">
        <w:rPr>
          <w:rFonts w:cstheme="minorHAnsi"/>
          <w:color w:val="000000"/>
          <w:sz w:val="22"/>
          <w:szCs w:val="22"/>
        </w:rPr>
        <w:t xml:space="preserve">As a result of this Change Order, the total amount owed by Customer to the </w:t>
      </w:r>
      <w:proofErr w:type="spellStart"/>
      <w:r w:rsidR="00692F31">
        <w:rPr>
          <w:rFonts w:cstheme="minorHAnsi"/>
          <w:color w:val="000000"/>
          <w:sz w:val="22"/>
          <w:szCs w:val="22"/>
        </w:rPr>
        <w:t>Eberl</w:t>
      </w:r>
      <w:proofErr w:type="spellEnd"/>
      <w:r w:rsidRPr="009C74BA">
        <w:rPr>
          <w:rFonts w:cstheme="minorHAnsi"/>
          <w:color w:val="000000"/>
          <w:sz w:val="22"/>
          <w:szCs w:val="22"/>
        </w:rPr>
        <w:t xml:space="preserve"> Network Contractor has been changed as detailed in the Revised Scope of Work. </w:t>
      </w:r>
    </w:p>
    <w:p w14:paraId="6EB660A0" w14:textId="2BC4B527" w:rsidR="009C74BA" w:rsidRPr="009C74BA" w:rsidRDefault="009C74BA" w:rsidP="009C74BA">
      <w:pPr>
        <w:jc w:val="both"/>
        <w:rPr>
          <w:rFonts w:cstheme="minorHAnsi"/>
          <w:sz w:val="22"/>
          <w:szCs w:val="22"/>
        </w:rPr>
      </w:pPr>
      <w:r w:rsidRPr="009C74BA">
        <w:rPr>
          <w:rFonts w:cstheme="minorHAnsi"/>
          <w:color w:val="000000"/>
          <w:sz w:val="22"/>
          <w:szCs w:val="22"/>
        </w:rPr>
        <w:t xml:space="preserve">Customer approves the </w:t>
      </w:r>
      <w:proofErr w:type="spellStart"/>
      <w:r w:rsidR="00692F31">
        <w:rPr>
          <w:rFonts w:cstheme="minorHAnsi"/>
          <w:color w:val="000000"/>
          <w:sz w:val="22"/>
          <w:szCs w:val="22"/>
        </w:rPr>
        <w:t>Eberl</w:t>
      </w:r>
      <w:proofErr w:type="spellEnd"/>
      <w:r w:rsidRPr="009C74BA">
        <w:rPr>
          <w:rFonts w:cstheme="minorHAnsi"/>
          <w:color w:val="000000"/>
          <w:sz w:val="22"/>
          <w:szCs w:val="22"/>
        </w:rPr>
        <w:t xml:space="preserve"> Network Contractor to perform the work detailed in the Change Order and agrees to pay the </w:t>
      </w:r>
      <w:proofErr w:type="spellStart"/>
      <w:r w:rsidR="00692F31">
        <w:rPr>
          <w:rFonts w:cstheme="minorHAnsi"/>
          <w:color w:val="000000"/>
          <w:sz w:val="22"/>
          <w:szCs w:val="22"/>
        </w:rPr>
        <w:t>Eberl</w:t>
      </w:r>
      <w:proofErr w:type="spellEnd"/>
      <w:r w:rsidR="00692F31">
        <w:rPr>
          <w:rFonts w:cstheme="minorHAnsi"/>
          <w:color w:val="000000"/>
          <w:sz w:val="22"/>
          <w:szCs w:val="22"/>
        </w:rPr>
        <w:t xml:space="preserve"> </w:t>
      </w:r>
      <w:r w:rsidRPr="009C74BA">
        <w:rPr>
          <w:rFonts w:cstheme="minorHAnsi"/>
          <w:color w:val="000000"/>
          <w:sz w:val="22"/>
          <w:szCs w:val="22"/>
        </w:rPr>
        <w:t xml:space="preserve">Network Contractor the new total amount stated in the Revised Scope of Work in accordance with the terms and conditions set forth in the Work Authorization. All other terms and conditions of the Work Authorization remain binding upon the Customer and the </w:t>
      </w:r>
      <w:proofErr w:type="spellStart"/>
      <w:r w:rsidR="00C05478">
        <w:rPr>
          <w:rFonts w:cstheme="minorHAnsi"/>
          <w:color w:val="000000"/>
          <w:sz w:val="22"/>
          <w:szCs w:val="22"/>
        </w:rPr>
        <w:t>Eberl</w:t>
      </w:r>
      <w:proofErr w:type="spellEnd"/>
      <w:r w:rsidRPr="009C74BA">
        <w:rPr>
          <w:rFonts w:cstheme="minorHAnsi"/>
          <w:color w:val="000000"/>
          <w:sz w:val="22"/>
          <w:szCs w:val="22"/>
        </w:rPr>
        <w:t xml:space="preserve"> Network Contractor.</w:t>
      </w:r>
    </w:p>
    <w:p w14:paraId="41DD78F1" w14:textId="0DA5D852" w:rsidR="00D20B0E" w:rsidRPr="009C74BA" w:rsidRDefault="00D20B0E" w:rsidP="00607913">
      <w:pPr>
        <w:jc w:val="both"/>
        <w:rPr>
          <w:rFonts w:cstheme="minorHAnsi"/>
          <w:b/>
          <w:bCs/>
          <w:i/>
          <w:iCs/>
          <w:sz w:val="22"/>
          <w:szCs w:val="22"/>
        </w:rPr>
      </w:pPr>
      <w:r w:rsidRPr="009C74BA">
        <w:rPr>
          <w:rFonts w:cstheme="minorHAnsi"/>
          <w:sz w:val="22"/>
          <w:szCs w:val="22"/>
        </w:rPr>
        <w:br/>
      </w:r>
      <w:bookmarkStart w:id="0" w:name="_Hlk75358751"/>
      <w:r w:rsidRPr="009C74BA">
        <w:rPr>
          <w:rFonts w:cstheme="minorHAnsi"/>
          <w:b/>
          <w:bCs/>
          <w:i/>
          <w:iCs/>
          <w:sz w:val="22"/>
          <w:szCs w:val="22"/>
        </w:rPr>
        <w:t xml:space="preserve">I have read, understand, and agree to the above. I am the owner of the Property or am </w:t>
      </w:r>
      <w:r w:rsidR="00C05478" w:rsidRPr="009C74BA">
        <w:rPr>
          <w:rFonts w:cstheme="minorHAnsi"/>
          <w:b/>
          <w:bCs/>
          <w:i/>
          <w:iCs/>
          <w:sz w:val="22"/>
          <w:szCs w:val="22"/>
        </w:rPr>
        <w:t>authorized</w:t>
      </w:r>
      <w:r w:rsidRPr="009C74BA">
        <w:rPr>
          <w:rFonts w:cstheme="minorHAnsi"/>
          <w:b/>
          <w:bCs/>
          <w:i/>
          <w:iCs/>
          <w:sz w:val="22"/>
          <w:szCs w:val="22"/>
        </w:rPr>
        <w:t xml:space="preserve"> to enter this agreement on behalf of the owner of the Property. </w:t>
      </w:r>
    </w:p>
    <w:p w14:paraId="3A859567" w14:textId="29726CB3" w:rsidR="00607913" w:rsidRPr="009C74BA" w:rsidRDefault="00607913" w:rsidP="00607913">
      <w:pPr>
        <w:jc w:val="both"/>
        <w:rPr>
          <w:rFonts w:cstheme="minorHAnsi"/>
          <w:sz w:val="22"/>
          <w:szCs w:val="22"/>
        </w:rPr>
      </w:pPr>
    </w:p>
    <w:p w14:paraId="25C0D46A" w14:textId="77777777" w:rsidR="00607913" w:rsidRPr="009C74BA" w:rsidRDefault="00607913" w:rsidP="00607913">
      <w:pPr>
        <w:jc w:val="both"/>
        <w:rPr>
          <w:rFonts w:cstheme="minorHAnsi"/>
          <w:sz w:val="22"/>
          <w:szCs w:val="22"/>
        </w:rPr>
      </w:pPr>
    </w:p>
    <w:tbl>
      <w:tblPr>
        <w:tblStyle w:val="TableGridLight"/>
        <w:tblW w:w="0" w:type="auto"/>
        <w:tblLook w:val="04A0" w:firstRow="1" w:lastRow="0" w:firstColumn="1" w:lastColumn="0" w:noHBand="0" w:noVBand="1"/>
      </w:tblPr>
      <w:tblGrid>
        <w:gridCol w:w="2605"/>
        <w:gridCol w:w="2069"/>
        <w:gridCol w:w="2338"/>
        <w:gridCol w:w="2338"/>
      </w:tblGrid>
      <w:tr w:rsidR="00607913" w:rsidRPr="009C74BA" w14:paraId="75E80331" w14:textId="77777777" w:rsidTr="006A3F62">
        <w:tc>
          <w:tcPr>
            <w:tcW w:w="2605" w:type="dxa"/>
          </w:tcPr>
          <w:p w14:paraId="63D2FC57" w14:textId="77777777" w:rsidR="00607913" w:rsidRPr="009C74BA" w:rsidRDefault="00607913" w:rsidP="006A3F62">
            <w:pPr>
              <w:pStyle w:val="Default"/>
              <w:rPr>
                <w:rFonts w:asciiTheme="minorHAnsi" w:hAnsiTheme="minorHAnsi" w:cstheme="minorHAnsi"/>
              </w:rPr>
            </w:pPr>
            <w:r w:rsidRPr="009C74BA">
              <w:rPr>
                <w:rFonts w:asciiTheme="minorHAnsi" w:hAnsiTheme="minorHAnsi" w:cstheme="minorHAnsi"/>
                <w:b/>
              </w:rPr>
              <w:t>Witnessed on</w:t>
            </w:r>
          </w:p>
        </w:tc>
        <w:tc>
          <w:tcPr>
            <w:tcW w:w="6745" w:type="dxa"/>
            <w:gridSpan w:val="3"/>
          </w:tcPr>
          <w:p w14:paraId="30277CB5" w14:textId="77777777" w:rsidR="00607913" w:rsidRPr="009C74BA" w:rsidRDefault="00607913" w:rsidP="006A3F62">
            <w:pPr>
              <w:pStyle w:val="Default"/>
              <w:rPr>
                <w:rFonts w:asciiTheme="minorHAnsi" w:hAnsiTheme="minorHAnsi" w:cstheme="minorHAnsi"/>
              </w:rPr>
            </w:pPr>
            <w:r w:rsidRPr="009C74BA">
              <w:rPr>
                <w:rFonts w:asciiTheme="minorHAnsi" w:hAnsiTheme="minorHAnsi" w:cstheme="minorHAnsi"/>
              </w:rPr>
              <w:t xml:space="preserve"> ……/……./……..</w:t>
            </w:r>
          </w:p>
        </w:tc>
      </w:tr>
      <w:tr w:rsidR="00607913" w:rsidRPr="009C74BA" w14:paraId="4865061F" w14:textId="77777777" w:rsidTr="006A3F62">
        <w:tc>
          <w:tcPr>
            <w:tcW w:w="2605" w:type="dxa"/>
          </w:tcPr>
          <w:p w14:paraId="60CF6E07" w14:textId="2E687185" w:rsidR="00607913" w:rsidRPr="009C74BA" w:rsidRDefault="00C05478" w:rsidP="006A3F62">
            <w:pPr>
              <w:pStyle w:val="Default"/>
              <w:rPr>
                <w:rFonts w:asciiTheme="minorHAnsi" w:hAnsiTheme="minorHAnsi" w:cstheme="minorHAnsi"/>
                <w:b/>
              </w:rPr>
            </w:pPr>
            <w:proofErr w:type="spellStart"/>
            <w:r>
              <w:rPr>
                <w:rFonts w:asciiTheme="minorHAnsi" w:hAnsiTheme="minorHAnsi" w:cstheme="minorHAnsi"/>
              </w:rPr>
              <w:t>Eberl</w:t>
            </w:r>
            <w:proofErr w:type="spellEnd"/>
            <w:r>
              <w:rPr>
                <w:rFonts w:asciiTheme="minorHAnsi" w:hAnsiTheme="minorHAnsi" w:cstheme="minorHAnsi"/>
              </w:rPr>
              <w:t xml:space="preserve"> </w:t>
            </w:r>
            <w:r w:rsidR="00607913" w:rsidRPr="009C74BA">
              <w:rPr>
                <w:rFonts w:asciiTheme="minorHAnsi" w:hAnsiTheme="minorHAnsi" w:cstheme="minorHAnsi"/>
              </w:rPr>
              <w:t>Network Contractor</w:t>
            </w:r>
          </w:p>
        </w:tc>
        <w:tc>
          <w:tcPr>
            <w:tcW w:w="2069" w:type="dxa"/>
          </w:tcPr>
          <w:p w14:paraId="10BCECDF" w14:textId="77777777" w:rsidR="00607913" w:rsidRPr="009C74BA" w:rsidRDefault="00607913" w:rsidP="006A3F62">
            <w:pPr>
              <w:pStyle w:val="Default"/>
              <w:rPr>
                <w:rFonts w:asciiTheme="minorHAnsi" w:hAnsiTheme="minorHAnsi" w:cstheme="minorHAnsi"/>
              </w:rPr>
            </w:pPr>
          </w:p>
        </w:tc>
        <w:tc>
          <w:tcPr>
            <w:tcW w:w="2338" w:type="dxa"/>
          </w:tcPr>
          <w:p w14:paraId="3AD7D0D3" w14:textId="77777777" w:rsidR="00607913" w:rsidRPr="009C74BA" w:rsidRDefault="00607913" w:rsidP="006A3F62">
            <w:pPr>
              <w:pStyle w:val="Default"/>
              <w:rPr>
                <w:rFonts w:asciiTheme="minorHAnsi" w:hAnsiTheme="minorHAnsi" w:cstheme="minorHAnsi"/>
              </w:rPr>
            </w:pPr>
            <w:r w:rsidRPr="009C74BA">
              <w:rPr>
                <w:rFonts w:asciiTheme="minorHAnsi" w:hAnsiTheme="minorHAnsi" w:cstheme="minorHAnsi"/>
              </w:rPr>
              <w:t>Customer Name</w:t>
            </w:r>
          </w:p>
        </w:tc>
        <w:tc>
          <w:tcPr>
            <w:tcW w:w="2338" w:type="dxa"/>
          </w:tcPr>
          <w:p w14:paraId="0472EFC5" w14:textId="77777777" w:rsidR="00607913" w:rsidRPr="009C74BA" w:rsidRDefault="00607913" w:rsidP="006A3F62">
            <w:pPr>
              <w:pStyle w:val="Default"/>
              <w:rPr>
                <w:rFonts w:asciiTheme="minorHAnsi" w:hAnsiTheme="minorHAnsi" w:cstheme="minorHAnsi"/>
              </w:rPr>
            </w:pPr>
          </w:p>
        </w:tc>
      </w:tr>
      <w:tr w:rsidR="00607913" w:rsidRPr="009C74BA" w14:paraId="50104302" w14:textId="77777777" w:rsidTr="006A3F62">
        <w:tc>
          <w:tcPr>
            <w:tcW w:w="2605" w:type="dxa"/>
          </w:tcPr>
          <w:p w14:paraId="66A8BDE2" w14:textId="77777777" w:rsidR="00607913" w:rsidRPr="009C74BA" w:rsidRDefault="00607913" w:rsidP="006A3F62">
            <w:pPr>
              <w:pStyle w:val="Default"/>
              <w:rPr>
                <w:rFonts w:asciiTheme="minorHAnsi" w:hAnsiTheme="minorHAnsi" w:cstheme="minorHAnsi"/>
              </w:rPr>
            </w:pPr>
            <w:r w:rsidRPr="009C74BA">
              <w:rPr>
                <w:rFonts w:asciiTheme="minorHAnsi" w:hAnsiTheme="minorHAnsi" w:cstheme="minorHAnsi"/>
              </w:rPr>
              <w:t>Signed by Contractor</w:t>
            </w:r>
          </w:p>
        </w:tc>
        <w:tc>
          <w:tcPr>
            <w:tcW w:w="2069" w:type="dxa"/>
          </w:tcPr>
          <w:p w14:paraId="72897325" w14:textId="77777777" w:rsidR="00607913" w:rsidRPr="009C74BA" w:rsidRDefault="00607913" w:rsidP="006A3F62">
            <w:pPr>
              <w:pStyle w:val="Default"/>
              <w:rPr>
                <w:rFonts w:asciiTheme="minorHAnsi" w:hAnsiTheme="minorHAnsi" w:cstheme="minorHAnsi"/>
              </w:rPr>
            </w:pPr>
          </w:p>
        </w:tc>
        <w:tc>
          <w:tcPr>
            <w:tcW w:w="2338" w:type="dxa"/>
          </w:tcPr>
          <w:p w14:paraId="1E134FCD" w14:textId="77777777" w:rsidR="00607913" w:rsidRPr="009C74BA" w:rsidRDefault="00607913" w:rsidP="006A3F62">
            <w:pPr>
              <w:pStyle w:val="Default"/>
              <w:rPr>
                <w:rFonts w:asciiTheme="minorHAnsi" w:hAnsiTheme="minorHAnsi" w:cstheme="minorHAnsi"/>
              </w:rPr>
            </w:pPr>
            <w:r w:rsidRPr="009C74BA">
              <w:rPr>
                <w:rFonts w:asciiTheme="minorHAnsi" w:hAnsiTheme="minorHAnsi" w:cstheme="minorHAnsi"/>
              </w:rPr>
              <w:t>Signed by Customer</w:t>
            </w:r>
          </w:p>
          <w:p w14:paraId="65E91A9A" w14:textId="77777777" w:rsidR="00607913" w:rsidRPr="009C74BA" w:rsidRDefault="00607913" w:rsidP="006A3F62">
            <w:pPr>
              <w:pStyle w:val="Default"/>
              <w:rPr>
                <w:rFonts w:asciiTheme="minorHAnsi" w:hAnsiTheme="minorHAnsi" w:cstheme="minorHAnsi"/>
              </w:rPr>
            </w:pPr>
          </w:p>
        </w:tc>
        <w:tc>
          <w:tcPr>
            <w:tcW w:w="2338" w:type="dxa"/>
          </w:tcPr>
          <w:p w14:paraId="18CF2636" w14:textId="77777777" w:rsidR="00607913" w:rsidRPr="009C74BA" w:rsidRDefault="00607913" w:rsidP="006A3F62">
            <w:pPr>
              <w:pStyle w:val="Default"/>
              <w:rPr>
                <w:rFonts w:asciiTheme="minorHAnsi" w:hAnsiTheme="minorHAnsi" w:cstheme="minorHAnsi"/>
              </w:rPr>
            </w:pPr>
          </w:p>
          <w:p w14:paraId="3AAE6973" w14:textId="55758729" w:rsidR="00607913" w:rsidRPr="009C74BA" w:rsidRDefault="00607913" w:rsidP="006A3F62">
            <w:pPr>
              <w:pStyle w:val="Default"/>
              <w:rPr>
                <w:rFonts w:asciiTheme="minorHAnsi" w:hAnsiTheme="minorHAnsi" w:cstheme="minorHAnsi"/>
              </w:rPr>
            </w:pPr>
          </w:p>
        </w:tc>
      </w:tr>
      <w:bookmarkEnd w:id="0"/>
    </w:tbl>
    <w:p w14:paraId="3DCDEE25" w14:textId="77777777" w:rsidR="00607913" w:rsidRPr="008A5C05" w:rsidRDefault="00607913" w:rsidP="00607913">
      <w:pPr>
        <w:rPr>
          <w:rFonts w:cstheme="minorHAnsi"/>
          <w:b/>
          <w:i/>
          <w:sz w:val="22"/>
          <w:szCs w:val="22"/>
        </w:rPr>
      </w:pPr>
    </w:p>
    <w:sectPr w:rsidR="00607913" w:rsidRPr="008A5C05" w:rsidSect="00EA3628">
      <w:headerReference w:type="first" r:id="rId11"/>
      <w:pgSz w:w="12240" w:h="15840"/>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D2C2A" w14:textId="77777777" w:rsidR="00AF2174" w:rsidRDefault="00AF2174" w:rsidP="00AC7CDD">
      <w:r>
        <w:separator/>
      </w:r>
    </w:p>
  </w:endnote>
  <w:endnote w:type="continuationSeparator" w:id="0">
    <w:p w14:paraId="6A8FD994" w14:textId="77777777" w:rsidR="00AF2174" w:rsidRDefault="00AF2174" w:rsidP="00AC7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0CE38" w14:textId="77777777" w:rsidR="00AF2174" w:rsidRDefault="00AF2174" w:rsidP="00AC7CDD">
      <w:r>
        <w:separator/>
      </w:r>
    </w:p>
  </w:footnote>
  <w:footnote w:type="continuationSeparator" w:id="0">
    <w:p w14:paraId="63316727" w14:textId="77777777" w:rsidR="00AF2174" w:rsidRDefault="00AF2174" w:rsidP="00AC7C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D153F" w14:textId="4A183EBF" w:rsidR="00EA3628" w:rsidRDefault="0084609C" w:rsidP="0071702B">
    <w:pPr>
      <w:pStyle w:val="Header"/>
    </w:pPr>
    <w:r w:rsidRPr="0084609C">
      <w:rPr>
        <w:noProof/>
      </w:rPr>
      <w:drawing>
        <wp:inline distT="0" distB="0" distL="0" distR="0" wp14:anchorId="1F2BFF3A" wp14:editId="572F05F2">
          <wp:extent cx="1390650" cy="487693"/>
          <wp:effectExtent l="0" t="0" r="0" b="7620"/>
          <wp:docPr id="4" name="Picture 3" descr="Logo, icon&#10;&#10;Description automatically generated">
            <a:extLst xmlns:a="http://schemas.openxmlformats.org/drawingml/2006/main">
              <a:ext uri="{FF2B5EF4-FFF2-40B4-BE49-F238E27FC236}">
                <a16:creationId xmlns:a16="http://schemas.microsoft.com/office/drawing/2014/main" id="{50086B2F-5C76-4C93-B1BC-7FA3E72A6C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 icon&#10;&#10;Description automatically generated">
                    <a:extLst>
                      <a:ext uri="{FF2B5EF4-FFF2-40B4-BE49-F238E27FC236}">
                        <a16:creationId xmlns:a16="http://schemas.microsoft.com/office/drawing/2014/main" id="{50086B2F-5C76-4C93-B1BC-7FA3E72A6CF6}"/>
                      </a:ext>
                    </a:extLst>
                  </pic:cNvPr>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1402259" cy="4917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B47EA"/>
    <w:multiLevelType w:val="hybridMultilevel"/>
    <w:tmpl w:val="CF9628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9296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7MwNjExsDQwMbZQ0lEKTi0uzszPAykwNKoFAJNG98gtAAAA"/>
  </w:docVars>
  <w:rsids>
    <w:rsidRoot w:val="00622C13"/>
    <w:rsid w:val="000156A4"/>
    <w:rsid w:val="00040519"/>
    <w:rsid w:val="00057AD6"/>
    <w:rsid w:val="000804AA"/>
    <w:rsid w:val="000A1C73"/>
    <w:rsid w:val="000C25D8"/>
    <w:rsid w:val="00142072"/>
    <w:rsid w:val="00156FF4"/>
    <w:rsid w:val="00160CEC"/>
    <w:rsid w:val="00187ED1"/>
    <w:rsid w:val="001E2577"/>
    <w:rsid w:val="00210831"/>
    <w:rsid w:val="00223DFA"/>
    <w:rsid w:val="00245B83"/>
    <w:rsid w:val="00294C33"/>
    <w:rsid w:val="00321A86"/>
    <w:rsid w:val="00366454"/>
    <w:rsid w:val="00382DA2"/>
    <w:rsid w:val="003B076E"/>
    <w:rsid w:val="003E262F"/>
    <w:rsid w:val="00402D91"/>
    <w:rsid w:val="00406189"/>
    <w:rsid w:val="00466156"/>
    <w:rsid w:val="004F42EA"/>
    <w:rsid w:val="005328A7"/>
    <w:rsid w:val="00585814"/>
    <w:rsid w:val="005B51B4"/>
    <w:rsid w:val="005B55C9"/>
    <w:rsid w:val="005D5769"/>
    <w:rsid w:val="00607913"/>
    <w:rsid w:val="00622C13"/>
    <w:rsid w:val="006345A0"/>
    <w:rsid w:val="006524B4"/>
    <w:rsid w:val="00692F31"/>
    <w:rsid w:val="0071702B"/>
    <w:rsid w:val="00760EE4"/>
    <w:rsid w:val="00763D91"/>
    <w:rsid w:val="00783449"/>
    <w:rsid w:val="00832A53"/>
    <w:rsid w:val="0084609C"/>
    <w:rsid w:val="00855AE7"/>
    <w:rsid w:val="008A5C05"/>
    <w:rsid w:val="009C74BA"/>
    <w:rsid w:val="00A01A90"/>
    <w:rsid w:val="00A03DD1"/>
    <w:rsid w:val="00A06221"/>
    <w:rsid w:val="00A4301F"/>
    <w:rsid w:val="00A5671A"/>
    <w:rsid w:val="00A567D9"/>
    <w:rsid w:val="00AA6BAD"/>
    <w:rsid w:val="00AB7EC6"/>
    <w:rsid w:val="00AC7CDD"/>
    <w:rsid w:val="00AF2174"/>
    <w:rsid w:val="00B152DA"/>
    <w:rsid w:val="00B67B44"/>
    <w:rsid w:val="00BF16CB"/>
    <w:rsid w:val="00C05478"/>
    <w:rsid w:val="00C1777B"/>
    <w:rsid w:val="00C35ED7"/>
    <w:rsid w:val="00C36099"/>
    <w:rsid w:val="00CB4860"/>
    <w:rsid w:val="00CC3B12"/>
    <w:rsid w:val="00CC40BC"/>
    <w:rsid w:val="00D0563D"/>
    <w:rsid w:val="00D174E6"/>
    <w:rsid w:val="00D20B0E"/>
    <w:rsid w:val="00D22695"/>
    <w:rsid w:val="00D407EE"/>
    <w:rsid w:val="00D74464"/>
    <w:rsid w:val="00D76F61"/>
    <w:rsid w:val="00D84E81"/>
    <w:rsid w:val="00DA4CC7"/>
    <w:rsid w:val="00DA6028"/>
    <w:rsid w:val="00DB615F"/>
    <w:rsid w:val="00E269AE"/>
    <w:rsid w:val="00E26F3C"/>
    <w:rsid w:val="00E6669E"/>
    <w:rsid w:val="00E86F07"/>
    <w:rsid w:val="00E9450D"/>
    <w:rsid w:val="00EA3628"/>
    <w:rsid w:val="00EF66BA"/>
    <w:rsid w:val="00F31849"/>
    <w:rsid w:val="00F42C89"/>
    <w:rsid w:val="00FA22A0"/>
    <w:rsid w:val="00FF1475"/>
    <w:rsid w:val="04F6FC09"/>
    <w:rsid w:val="05DC8A28"/>
    <w:rsid w:val="07294DBD"/>
    <w:rsid w:val="08A75CD0"/>
    <w:rsid w:val="0E89C112"/>
    <w:rsid w:val="0EBCEC79"/>
    <w:rsid w:val="101A3F05"/>
    <w:rsid w:val="10BCAE06"/>
    <w:rsid w:val="1120CA77"/>
    <w:rsid w:val="180C288D"/>
    <w:rsid w:val="1AF7C818"/>
    <w:rsid w:val="1CC663E9"/>
    <w:rsid w:val="20ADEF9C"/>
    <w:rsid w:val="21B30AD3"/>
    <w:rsid w:val="2959D749"/>
    <w:rsid w:val="2A160EFB"/>
    <w:rsid w:val="2D547E4B"/>
    <w:rsid w:val="2E608ABD"/>
    <w:rsid w:val="2F1BD0EA"/>
    <w:rsid w:val="327450EC"/>
    <w:rsid w:val="34B3078C"/>
    <w:rsid w:val="37773A56"/>
    <w:rsid w:val="3C475415"/>
    <w:rsid w:val="41A430FE"/>
    <w:rsid w:val="445DAAE4"/>
    <w:rsid w:val="465216D7"/>
    <w:rsid w:val="47954BA6"/>
    <w:rsid w:val="48351D2F"/>
    <w:rsid w:val="4939FC46"/>
    <w:rsid w:val="497E457C"/>
    <w:rsid w:val="4CB8AD3B"/>
    <w:rsid w:val="4DFBF938"/>
    <w:rsid w:val="5293BC4B"/>
    <w:rsid w:val="52EE6A04"/>
    <w:rsid w:val="5511EBF1"/>
    <w:rsid w:val="564B7244"/>
    <w:rsid w:val="5861B1F0"/>
    <w:rsid w:val="5ABF293A"/>
    <w:rsid w:val="5EBB4D8D"/>
    <w:rsid w:val="6045CF99"/>
    <w:rsid w:val="620201AE"/>
    <w:rsid w:val="642331BE"/>
    <w:rsid w:val="64F4C36D"/>
    <w:rsid w:val="65DE6306"/>
    <w:rsid w:val="67005D6F"/>
    <w:rsid w:val="67367CDF"/>
    <w:rsid w:val="68780D98"/>
    <w:rsid w:val="6EB92F95"/>
    <w:rsid w:val="712ECFB3"/>
    <w:rsid w:val="79AC9CA6"/>
    <w:rsid w:val="7F4D0881"/>
    <w:rsid w:val="7FCD2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73624"/>
  <w15:chartTrackingRefBased/>
  <w15:docId w15:val="{3130F083-2525-3A46-8B74-B0AB54505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671A"/>
    <w:pPr>
      <w:ind w:left="720"/>
      <w:contextualSpacing/>
    </w:pPr>
  </w:style>
  <w:style w:type="paragraph" w:styleId="BalloonText">
    <w:name w:val="Balloon Text"/>
    <w:basedOn w:val="Normal"/>
    <w:link w:val="BalloonTextChar"/>
    <w:uiPriority w:val="99"/>
    <w:semiHidden/>
    <w:unhideWhenUsed/>
    <w:rsid w:val="000804A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804A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0804AA"/>
    <w:rPr>
      <w:sz w:val="16"/>
      <w:szCs w:val="16"/>
    </w:rPr>
  </w:style>
  <w:style w:type="paragraph" w:styleId="CommentText">
    <w:name w:val="annotation text"/>
    <w:basedOn w:val="Normal"/>
    <w:link w:val="CommentTextChar"/>
    <w:uiPriority w:val="99"/>
    <w:semiHidden/>
    <w:unhideWhenUsed/>
    <w:rsid w:val="000804AA"/>
    <w:rPr>
      <w:sz w:val="20"/>
      <w:szCs w:val="20"/>
    </w:rPr>
  </w:style>
  <w:style w:type="character" w:customStyle="1" w:styleId="CommentTextChar">
    <w:name w:val="Comment Text Char"/>
    <w:basedOn w:val="DefaultParagraphFont"/>
    <w:link w:val="CommentText"/>
    <w:uiPriority w:val="99"/>
    <w:semiHidden/>
    <w:rsid w:val="000804AA"/>
    <w:rPr>
      <w:sz w:val="20"/>
      <w:szCs w:val="20"/>
    </w:rPr>
  </w:style>
  <w:style w:type="paragraph" w:styleId="CommentSubject">
    <w:name w:val="annotation subject"/>
    <w:basedOn w:val="CommentText"/>
    <w:next w:val="CommentText"/>
    <w:link w:val="CommentSubjectChar"/>
    <w:uiPriority w:val="99"/>
    <w:semiHidden/>
    <w:unhideWhenUsed/>
    <w:rsid w:val="000804AA"/>
    <w:rPr>
      <w:b/>
      <w:bCs/>
    </w:rPr>
  </w:style>
  <w:style w:type="character" w:customStyle="1" w:styleId="CommentSubjectChar">
    <w:name w:val="Comment Subject Char"/>
    <w:basedOn w:val="CommentTextChar"/>
    <w:link w:val="CommentSubject"/>
    <w:uiPriority w:val="99"/>
    <w:semiHidden/>
    <w:rsid w:val="000804AA"/>
    <w:rPr>
      <w:b/>
      <w:bCs/>
      <w:sz w:val="20"/>
      <w:szCs w:val="20"/>
    </w:rPr>
  </w:style>
  <w:style w:type="paragraph" w:styleId="Header">
    <w:name w:val="header"/>
    <w:basedOn w:val="Normal"/>
    <w:link w:val="HeaderChar"/>
    <w:uiPriority w:val="99"/>
    <w:unhideWhenUsed/>
    <w:rsid w:val="00AC7CDD"/>
    <w:pPr>
      <w:tabs>
        <w:tab w:val="center" w:pos="4680"/>
        <w:tab w:val="right" w:pos="9360"/>
      </w:tabs>
    </w:pPr>
  </w:style>
  <w:style w:type="character" w:customStyle="1" w:styleId="HeaderChar">
    <w:name w:val="Header Char"/>
    <w:basedOn w:val="DefaultParagraphFont"/>
    <w:link w:val="Header"/>
    <w:uiPriority w:val="99"/>
    <w:rsid w:val="00AC7CDD"/>
  </w:style>
  <w:style w:type="paragraph" w:styleId="Footer">
    <w:name w:val="footer"/>
    <w:basedOn w:val="Normal"/>
    <w:link w:val="FooterChar"/>
    <w:uiPriority w:val="99"/>
    <w:unhideWhenUsed/>
    <w:rsid w:val="00AC7CDD"/>
    <w:pPr>
      <w:tabs>
        <w:tab w:val="center" w:pos="4680"/>
        <w:tab w:val="right" w:pos="9360"/>
      </w:tabs>
    </w:pPr>
  </w:style>
  <w:style w:type="character" w:customStyle="1" w:styleId="FooterChar">
    <w:name w:val="Footer Char"/>
    <w:basedOn w:val="DefaultParagraphFont"/>
    <w:link w:val="Footer"/>
    <w:uiPriority w:val="99"/>
    <w:rsid w:val="00AC7CDD"/>
  </w:style>
  <w:style w:type="table" w:styleId="TableGrid">
    <w:name w:val="Table Grid"/>
    <w:basedOn w:val="TableNormal"/>
    <w:uiPriority w:val="39"/>
    <w:rsid w:val="00EA3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07913"/>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607913"/>
    <w:pPr>
      <w:autoSpaceDE w:val="0"/>
      <w:autoSpaceDN w:val="0"/>
      <w:adjustRightInd w:val="0"/>
    </w:pPr>
    <w:rPr>
      <w:rFonts w:ascii="Calibri" w:hAnsi="Calibri" w:cs="Calibri"/>
      <w:color w:val="000000"/>
    </w:rPr>
  </w:style>
  <w:style w:type="paragraph" w:styleId="Revision">
    <w:name w:val="Revision"/>
    <w:hidden/>
    <w:uiPriority w:val="99"/>
    <w:semiHidden/>
    <w:rsid w:val="000C2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d6521e2-3729-4762-9cd1-d73484e89b99" xsi:nil="true"/>
    <lcf76f155ced4ddcb4097134ff3c332f xmlns="81f9a812-649b-451c-bad5-ee619550ab5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408A22105EB247808E55A19514D28A" ma:contentTypeVersion="10" ma:contentTypeDescription="Create a new document." ma:contentTypeScope="" ma:versionID="340e0daf69cb0789f412b35d2ffd2bd0">
  <xsd:schema xmlns:xsd="http://www.w3.org/2001/XMLSchema" xmlns:xs="http://www.w3.org/2001/XMLSchema" xmlns:p="http://schemas.microsoft.com/office/2006/metadata/properties" xmlns:ns2="81f9a812-649b-451c-bad5-ee619550ab55" xmlns:ns3="dd6521e2-3729-4762-9cd1-d73484e89b99" targetNamespace="http://schemas.microsoft.com/office/2006/metadata/properties" ma:root="true" ma:fieldsID="5ce71aa95a1beabddb173efa47e7edb9" ns2:_="" ns3:_="">
    <xsd:import namespace="81f9a812-649b-451c-bad5-ee619550ab55"/>
    <xsd:import namespace="dd6521e2-3729-4762-9cd1-d73484e89b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f9a812-649b-451c-bad5-ee619550ab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75cb02-de82-429f-933a-342fe6515a06"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6521e2-3729-4762-9cd1-d73484e89b9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02704d-8600-4ed8-8613-56b06f0ac097}" ma:internalName="TaxCatchAll" ma:showField="CatchAllData" ma:web="dd6521e2-3729-4762-9cd1-d73484e89b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734D9-33D4-4E7D-B917-BF210433F57E}">
  <ds:schemaRefs>
    <ds:schemaRef ds:uri="http://schemas.microsoft.com/office/2006/metadata/properties"/>
    <ds:schemaRef ds:uri="http://schemas.microsoft.com/office/infopath/2007/PartnerControls"/>
    <ds:schemaRef ds:uri="dd6521e2-3729-4762-9cd1-d73484e89b99"/>
    <ds:schemaRef ds:uri="81f9a812-649b-451c-bad5-ee619550ab55"/>
  </ds:schemaRefs>
</ds:datastoreItem>
</file>

<file path=customXml/itemProps2.xml><?xml version="1.0" encoding="utf-8"?>
<ds:datastoreItem xmlns:ds="http://schemas.openxmlformats.org/officeDocument/2006/customXml" ds:itemID="{FB637A3F-A659-4592-A477-B939587A4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f9a812-649b-451c-bad5-ee619550ab55"/>
    <ds:schemaRef ds:uri="dd6521e2-3729-4762-9cd1-d73484e89b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9EB4EF-DD19-45D2-A7D1-B3B8686EAD90}">
  <ds:schemaRefs>
    <ds:schemaRef ds:uri="http://schemas.microsoft.com/sharepoint/v3/contenttype/forms"/>
  </ds:schemaRefs>
</ds:datastoreItem>
</file>

<file path=customXml/itemProps4.xml><?xml version="1.0" encoding="utf-8"?>
<ds:datastoreItem xmlns:ds="http://schemas.openxmlformats.org/officeDocument/2006/customXml" ds:itemID="{4084C8D7-9701-4E44-8F57-E41B58DB7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lange</dc:creator>
  <cp:lastModifiedBy>HerbeckSmith, Mary</cp:lastModifiedBy>
  <cp:revision>2</cp:revision>
  <dcterms:created xsi:type="dcterms:W3CDTF">2022-11-02T17:13:00Z</dcterms:created>
  <dcterms:modified xsi:type="dcterms:W3CDTF">2022-11-0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08A22105EB247808E55A19514D28A</vt:lpwstr>
  </property>
  <property fmtid="{D5CDD505-2E9C-101B-9397-08002B2CF9AE}" pid="3" name="MediaServiceImageTags">
    <vt:lpwstr/>
  </property>
  <property fmtid="{D5CDD505-2E9C-101B-9397-08002B2CF9AE}" pid="4" name="_dlc_DocIdItemGuid">
    <vt:lpwstr>a857cc2b-0b0e-40e4-a9f3-ee2b12496f7a</vt:lpwstr>
  </property>
</Properties>
</file>